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France</w:t>
      </w:r>
      <w:r>
        <w:t xml:space="preserve"> </w:t>
      </w:r>
      <w:r>
        <w:t xml:space="preserve">Paris</w:t>
      </w:r>
    </w:p>
    <w:bookmarkStart w:id="21"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ociété de Technologies Industrielles (STI)</w:t>
      </w:r>
      <w:r>
        <w:br/>
      </w:r>
      <w:r>
        <w:t xml:space="preserve">15 Rue du Commerce</w:t>
      </w:r>
      <w:r>
        <w:br/>
      </w:r>
      <w:r>
        <w:t xml:space="preserve">75002 Paris, France</w:t>
      </w:r>
    </w:p>
    <w:bookmarkStart w:id="20" w:name="Xd87033f814febe3b80b5dd904a91a668ed3f19e"/>
    <w:p>
      <w:pPr>
        <w:pStyle w:val="Heading2"/>
      </w:pPr>
      <w:r>
        <w:t xml:space="preserve">Subject: Application for Industrial Engineering Internship at STI – Paris</w:t>
      </w:r>
    </w:p>
    <w:p>
      <w:pPr>
        <w:pStyle w:val="FirstParagraph"/>
      </w:pPr>
      <w:r>
        <w:t xml:space="preserve">Dear Hiring Manager,</w:t>
      </w:r>
    </w:p>
    <w:p>
      <w:pPr>
        <w:pStyle w:val="BodyText"/>
      </w:pPr>
      <w:r>
        <w:t xml:space="preserve">I am writing with enthusiastic interest in the Industrial Engineer Internship position at Société de Technologies Industrielles (STI), as advertised on LinkedIn and your company website. As a final-year Industrial Engineering student at École Centrale Paris with a specialization in sustainable manufacturing systems, I have meticulously prepared my academic foundation and practical experiences to contribute meaningfully to your Paris-based operations. This opportunity represents the perfect convergence of my professional aspirations, technical expertise, and deep admiration for France’s leadership in industrial innovation—a sector where I am eager to apply my skills within the dynamic ecosystem of France Paris.</w:t>
      </w:r>
    </w:p>
    <w:p>
      <w:pPr>
        <w:pStyle w:val="BodyText"/>
      </w:pPr>
      <w:r>
        <w:t xml:space="preserve">My academic journey at École Centrale Paris has centered on mastering the core pillars of Industrial Engineering: process optimization, supply chain management, data-driven decision-making, and lean manufacturing methodologies. Courses such as "Advanced Production Systems" and "Industrial Robotics Integration" directly align with STI’s focus on digital transformation in manufacturing. For instance, in my capstone project titled "Optimizing Automotive Assembly Line Efficiency at a Renault Supplier," I developed a simulation model using AnyLogic to reduce bottlenecks by 27% while maintaining quality standards. This project required extensive collaboration with engineering teams—mirroring STI’s cross-functional approach—and demanded fluency in French technical documentation, which I’ve cultivated through my studies and an Erasmus+ exchange at École des Mines de Saint-Étienne. My proficiency in French (C1 level) ensures seamless integration into your Parisian team environment.</w:t>
      </w:r>
    </w:p>
    <w:p>
      <w:pPr>
        <w:pStyle w:val="BodyText"/>
      </w:pPr>
      <w:r>
        <w:t xml:space="preserve">What particularly excites me about STI is your commitment to merging traditional French engineering excellence with Industry 4.0 technologies—exactly the intersection where I aim to build my career. Your recent case study on "AI-Driven Quality Control in Aerospace Manufacturing" resonated deeply, as it aligns with my thesis research on predictive maintenance systems using IoT sensor data. During my internship at Siemens France’s Paris facility last summer, I assisted in deploying a real-time monitoring system for conveyor belts, reducing unplanned downtime by 18%. This experience taught me the nuances of French industrial workflows—emphasizing meticulous planning, safety compliance (ISO 9001), and respectful collaboration across departments—a cultural fit I am eager to bring to STI.</w:t>
      </w:r>
    </w:p>
    <w:p>
      <w:pPr>
        <w:pStyle w:val="BodyText"/>
      </w:pPr>
      <w:r>
        <w:t xml:space="preserve">France Paris offers an unparalleled environment for Industrial Engineers seeking to impact global supply chains. The city’s status as a hub for European manufacturing innovation—home to giants like PSA Group, Airbus, and numerous SMEs—creates a fertile ground for learning from diverse industrial contexts. I am particularly drawn to STI’s work with sustainable manufacturing practices, such as your "Green Factory" initiative in Île-de-France. My coursework includes a sustainability module where I analyzed carbon footprint reduction strategies for textile supply chains; my proposal earned recognition from the French Association of Industrial Engineers (AFIF). In France Paris, I see not just a workplace but a community where engineering excellence serves societal goals—a perspective I share and will champion.</w:t>
      </w:r>
    </w:p>
    <w:p>
      <w:pPr>
        <w:pStyle w:val="BodyText"/>
      </w:pPr>
      <w:r>
        <w:t xml:space="preserve">My technical toolkit includes proficiency in Python (Pandas, NumPy), MATLAB for simulation, and AutoCAD for layout design. Beyond tools, I bring adaptability honed through navigating multicultural teams during my studies: I led a 5-person project group with members from Germany, India, and Brazil to redesign campus logistics at École Centrale Paris. We implemented a Kanban system that cut resource waste by 33%, demonstrating my ability to translate theory into tangible results within tight deadlines—critical for STI’s fast-paced projects. I am confident that my blend of analytical rigor, hands-on experience, and cultural agility will allow me to contribute from day one.</w:t>
      </w:r>
    </w:p>
    <w:p>
      <w:pPr>
        <w:pStyle w:val="BodyText"/>
      </w:pPr>
      <w:r>
        <w:t xml:space="preserve">Furthermore, I am deeply respectful of France’s industrial heritage and its evolving landscape. The French emphasis on "l’art de l’ingénieur" (the art of engineering)—balancing technical precision with human-centered design—resonates with my approach. During my time in Paris, I’ve attended workshops hosted by the Chamber of Commerce on "Industrial Innovation in the EU," reinforcing my understanding of how French regulatory frameworks like REACH or GDPR influence global supply chains. This contextual knowledge will enable me to navigate STI’s operations with strategic foresight, not just technical execution.</w:t>
      </w:r>
    </w:p>
    <w:p>
      <w:pPr>
        <w:pStyle w:val="BodyText"/>
      </w:pPr>
      <w:r>
        <w:t xml:space="preserve">I am eager to bring my passion for operational excellence to your team at STI’s Paris headquarters. Your mission to "redefine manufacturing through intelligence and sustainability" mirrors my professional ethos, and I am certain that interning under your guidance would accelerate both my growth as an Industrial Engineer and STI’s goals in France Paris. I have attached my resume, academic transcript (including French-language course certifications), and a letter of recommendation from Professor Laurent Dubois (Head of Industrial Engineering at École Centrale Paris) for your review.</w:t>
      </w:r>
    </w:p>
    <w:p>
      <w:pPr>
        <w:pStyle w:val="BodyText"/>
      </w:pPr>
      <w:r>
        <w:t xml:space="preserve">Thank you for considering my application. I would welcome the opportunity to discuss how my skills in process optimization, data analysis, and cross-cultural collaboration can support STI’s vision. I am available for an interview at your earliest convenience and am prepared to relocate immediately to Paris upon acceptance of this internship.</w:t>
      </w:r>
    </w:p>
    <w:p>
      <w:pPr>
        <w:pStyle w:val="BodyText"/>
      </w:pPr>
      <w:r>
        <w:t xml:space="preserve">Sincerely,</w:t>
      </w:r>
    </w:p>
    <w:p>
      <w:pPr>
        <w:pStyle w:val="BodyText"/>
      </w:pPr>
      <w:r>
        <w:rPr>
          <w:bCs/>
          <w:b/>
        </w:rPr>
        <w:t xml:space="preserve">[Your Full Name]</w:t>
      </w:r>
    </w:p>
    <w:p>
      <w:pPr>
        <w:pStyle w:val="BodyText"/>
      </w:pPr>
      <w:r>
        <w:rPr>
          <w:bCs/>
          <w:b/>
        </w:rPr>
        <w:t xml:space="preserve">Key Alignment Points for STI:</w:t>
      </w:r>
    </w:p>
    <w:p>
      <w:pPr>
        <w:numPr>
          <w:ilvl w:val="0"/>
          <w:numId w:val="1001"/>
        </w:numPr>
        <w:pStyle w:val="Compact"/>
      </w:pPr>
      <w:r>
        <w:rPr>
          <w:bCs/>
          <w:b/>
        </w:rPr>
        <w:t xml:space="preserve">Industrial Engineer Focus:</w:t>
      </w:r>
      <w:r>
        <w:t xml:space="preserve"> </w:t>
      </w:r>
      <w:r>
        <w:t xml:space="preserve">Certified in Lean Six Sigma Green Belt (ASQ), with projects directly applicable to STI’s manufacturing challenges.</w:t>
      </w:r>
    </w:p>
    <w:p>
      <w:pPr>
        <w:numPr>
          <w:ilvl w:val="0"/>
          <w:numId w:val="1001"/>
        </w:numPr>
        <w:pStyle w:val="Compact"/>
      </w:pPr>
      <w:r>
        <w:rPr>
          <w:bCs/>
          <w:b/>
        </w:rPr>
        <w:t xml:space="preserve">France Paris Context:</w:t>
      </w:r>
      <w:r>
        <w:t xml:space="preserve"> </w:t>
      </w:r>
      <w:r>
        <w:t xml:space="preserve">Fluent in French, familiar with Parisian industrial networks (e.g., participated in Industrie 4.0 events at Cité des Sciences), and committed to contributing to France’s industrial future.</w:t>
      </w:r>
    </w:p>
    <w:p>
      <w:pPr>
        <w:numPr>
          <w:ilvl w:val="0"/>
          <w:numId w:val="1001"/>
        </w:numPr>
        <w:pStyle w:val="Compact"/>
      </w:pPr>
      <w:r>
        <w:rPr>
          <w:bCs/>
          <w:b/>
        </w:rPr>
        <w:t xml:space="preserve">Internship Application Letter:</w:t>
      </w:r>
      <w:r>
        <w:t xml:space="preserve"> </w:t>
      </w:r>
      <w:r>
        <w:t xml:space="preserve">Structured to demonstrate readiness for immediate impact, not just theoretical learn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France Paris</dc:title>
  <dc:creator/>
  <dc:language>en</dc:language>
  <cp:keywords/>
  <dcterms:created xsi:type="dcterms:W3CDTF">2026-07-20T04:14:48Z</dcterms:created>
  <dcterms:modified xsi:type="dcterms:W3CDTF">2026-07-20T04:14:48Z</dcterms:modified>
</cp:coreProperties>
</file>

<file path=docProps/custom.xml><?xml version="1.0" encoding="utf-8"?>
<Properties xmlns="http://schemas.openxmlformats.org/officeDocument/2006/custom-properties" xmlns:vt="http://schemas.openxmlformats.org/officeDocument/2006/docPropsVTypes"/>
</file>